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70A0CC" w14:textId="77777777" w:rsidR="00B62510" w:rsidRDefault="00B62510" w:rsidP="00B62510">
      <w:pPr>
        <w:pBdr>
          <w:top w:val="single" w:sz="4" w:space="1" w:color="auto"/>
        </w:pBdr>
        <w:rPr>
          <w:rFonts w:ascii="Arial" w:hAnsi="Arial" w:cs="Arial"/>
          <w:b/>
          <w:lang w:val="de-CH"/>
        </w:rPr>
      </w:pPr>
    </w:p>
    <w:p w14:paraId="1CAF1A40" w14:textId="099FBC70" w:rsidR="00B62510" w:rsidRDefault="00B62510" w:rsidP="00B62510">
      <w:pPr>
        <w:pBdr>
          <w:bottom w:val="single" w:sz="4" w:space="1" w:color="auto"/>
        </w:pBdr>
        <w:rPr>
          <w:rFonts w:ascii="Arial" w:hAnsi="Arial" w:cs="Arial"/>
          <w:b/>
          <w:lang w:val="it-CH"/>
        </w:rPr>
      </w:pPr>
      <w:r w:rsidRPr="00B62510">
        <w:rPr>
          <w:rFonts w:ascii="Arial" w:hAnsi="Arial" w:cs="Arial"/>
          <w:b/>
          <w:lang w:val="it-CH"/>
        </w:rPr>
        <w:t>Collaborazione con i minorenni che partecipano ai test d’acquisto</w:t>
      </w:r>
    </w:p>
    <w:p w14:paraId="500CBEF2" w14:textId="77777777" w:rsidR="00B62510" w:rsidRPr="00B62510" w:rsidRDefault="00B62510" w:rsidP="00B62510">
      <w:pPr>
        <w:pBdr>
          <w:bottom w:val="single" w:sz="4" w:space="1" w:color="auto"/>
        </w:pBdr>
        <w:rPr>
          <w:rFonts w:ascii="Arial" w:hAnsi="Arial" w:cs="Arial"/>
          <w:lang w:val="it-CH"/>
        </w:rPr>
      </w:pPr>
    </w:p>
    <w:p w14:paraId="048EBC21" w14:textId="77777777" w:rsidR="00B62510" w:rsidRPr="00B62510" w:rsidRDefault="00B62510" w:rsidP="00B62510">
      <w:pPr>
        <w:pStyle w:val="Textkrper"/>
        <w:spacing w:after="0"/>
        <w:jc w:val="both"/>
        <w:rPr>
          <w:rFonts w:ascii="Arial" w:hAnsi="Arial" w:cs="Arial"/>
          <w:b/>
          <w:sz w:val="24"/>
          <w:szCs w:val="24"/>
          <w:lang w:val="it-CH" w:eastAsia="de-CH"/>
        </w:rPr>
      </w:pPr>
    </w:p>
    <w:p w14:paraId="48F2FD4B" w14:textId="2CEC1478" w:rsidR="00B62510" w:rsidRDefault="00B62510" w:rsidP="0030782F">
      <w:pPr>
        <w:rPr>
          <w:rFonts w:ascii="Arial" w:hAnsi="Arial" w:cs="Arial"/>
          <w:b/>
          <w:sz w:val="20"/>
          <w:szCs w:val="20"/>
          <w:lang w:val="it-IT"/>
        </w:rPr>
      </w:pPr>
    </w:p>
    <w:p w14:paraId="77D9FA7C" w14:textId="77777777" w:rsidR="00B62510" w:rsidRPr="00E21F34" w:rsidRDefault="00B62510" w:rsidP="0030782F">
      <w:pPr>
        <w:rPr>
          <w:rFonts w:ascii="Arial" w:eastAsia="Calibri" w:hAnsi="Arial" w:cs="Arial"/>
          <w:sz w:val="20"/>
          <w:szCs w:val="20"/>
          <w:lang w:val="it-CH"/>
        </w:rPr>
      </w:pPr>
    </w:p>
    <w:p w14:paraId="6993FC8B" w14:textId="3AA644A7" w:rsidR="0030782F" w:rsidRPr="00E21F34" w:rsidRDefault="00595669" w:rsidP="0030782F">
      <w:pPr>
        <w:spacing w:after="260" w:line="260" w:lineRule="atLeast"/>
        <w:jc w:val="both"/>
        <w:rPr>
          <w:rFonts w:ascii="Arial" w:hAnsi="Arial" w:cs="Arial"/>
          <w:b/>
          <w:sz w:val="20"/>
          <w:szCs w:val="20"/>
          <w:lang w:val="it-IT" w:eastAsia="de-CH"/>
        </w:rPr>
      </w:pPr>
      <w:r w:rsidRPr="00E21F34">
        <w:rPr>
          <w:rFonts w:ascii="Arial" w:hAnsi="Arial" w:cs="Arial"/>
          <w:b/>
          <w:sz w:val="20"/>
          <w:szCs w:val="20"/>
          <w:lang w:val="it-IT" w:eastAsia="de-CH"/>
        </w:rPr>
        <w:t xml:space="preserve">Incontro </w:t>
      </w:r>
      <w:r w:rsidR="0030782F" w:rsidRPr="00E21F34">
        <w:rPr>
          <w:rFonts w:ascii="Arial" w:hAnsi="Arial" w:cs="Arial"/>
          <w:b/>
          <w:sz w:val="20"/>
          <w:szCs w:val="20"/>
          <w:lang w:val="it-IT" w:eastAsia="de-CH"/>
        </w:rPr>
        <w:t xml:space="preserve">informativo </w:t>
      </w:r>
      <w:r w:rsidR="0030782F" w:rsidRPr="00E80910">
        <w:rPr>
          <w:rFonts w:ascii="Arial" w:hAnsi="Arial" w:cs="Arial"/>
          <w:b/>
          <w:sz w:val="20"/>
          <w:szCs w:val="20"/>
          <w:highlight w:val="darkGray"/>
          <w:lang w:val="it-IT" w:eastAsia="de-CH"/>
        </w:rPr>
        <w:t>Data</w:t>
      </w:r>
    </w:p>
    <w:p w14:paraId="4D25D74C" w14:textId="77777777" w:rsidR="00B62510" w:rsidRDefault="00B62510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 w:eastAsia="de-CH"/>
        </w:rPr>
      </w:pPr>
    </w:p>
    <w:p w14:paraId="24FCF1E3" w14:textId="140634D7" w:rsidR="0030782F" w:rsidRPr="00E21F34" w:rsidRDefault="0030782F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 w:eastAsia="de-CH"/>
        </w:rPr>
      </w:pPr>
      <w:r w:rsidRPr="00E21F34">
        <w:rPr>
          <w:rFonts w:ascii="Arial" w:hAnsi="Arial" w:cs="Arial"/>
          <w:sz w:val="20"/>
          <w:szCs w:val="20"/>
          <w:lang w:val="it-IT" w:eastAsia="de-CH"/>
        </w:rPr>
        <w:t xml:space="preserve">Gentile </w:t>
      </w:r>
      <w:r w:rsidR="00A77E9D" w:rsidRPr="00E21F34">
        <w:rPr>
          <w:rFonts w:ascii="Arial" w:hAnsi="Arial" w:cs="Arial"/>
          <w:sz w:val="20"/>
          <w:szCs w:val="20"/>
          <w:lang w:val="it-IT" w:eastAsia="de-CH"/>
        </w:rPr>
        <w:t>partecipante</w:t>
      </w:r>
      <w:r w:rsidRPr="00E21F34">
        <w:rPr>
          <w:rFonts w:ascii="Arial" w:hAnsi="Arial" w:cs="Arial"/>
          <w:sz w:val="20"/>
          <w:szCs w:val="20"/>
          <w:lang w:val="it-IT" w:eastAsia="de-CH"/>
        </w:rPr>
        <w:t xml:space="preserve"> </w:t>
      </w:r>
      <w:r w:rsidRPr="00E21F34">
        <w:rPr>
          <w:rFonts w:ascii="Arial" w:hAnsi="Arial" w:cs="Arial"/>
          <w:sz w:val="20"/>
          <w:szCs w:val="20"/>
          <w:lang w:val="fr-CH"/>
        </w:rPr>
        <w:fldChar w:fldCharType="begin">
          <w:ffData>
            <w:name w:val=""/>
            <w:enabled/>
            <w:calcOnExit w:val="0"/>
            <w:textInput>
              <w:default w:val="nome, cognome"/>
            </w:textInput>
          </w:ffData>
        </w:fldChar>
      </w:r>
      <w:r w:rsidRPr="00E21F34">
        <w:rPr>
          <w:rFonts w:ascii="Arial" w:hAnsi="Arial" w:cs="Arial"/>
          <w:sz w:val="20"/>
          <w:szCs w:val="20"/>
          <w:lang w:val="it-IT"/>
        </w:rPr>
        <w:instrText xml:space="preserve"> FORMTEXT </w:instrText>
      </w:r>
      <w:r w:rsidRPr="00E21F34">
        <w:rPr>
          <w:rFonts w:ascii="Arial" w:hAnsi="Arial" w:cs="Arial"/>
          <w:sz w:val="20"/>
          <w:szCs w:val="20"/>
          <w:lang w:val="fr-CH"/>
        </w:rPr>
      </w:r>
      <w:r w:rsidRPr="00E21F34">
        <w:rPr>
          <w:rFonts w:ascii="Arial" w:hAnsi="Arial" w:cs="Arial"/>
          <w:sz w:val="20"/>
          <w:szCs w:val="20"/>
          <w:lang w:val="fr-CH"/>
        </w:rPr>
        <w:fldChar w:fldCharType="separate"/>
      </w:r>
      <w:r w:rsidRPr="00E21F34">
        <w:rPr>
          <w:rFonts w:ascii="Arial" w:hAnsi="Arial" w:cs="Arial"/>
          <w:noProof/>
          <w:sz w:val="20"/>
          <w:szCs w:val="20"/>
          <w:lang w:val="it-IT"/>
        </w:rPr>
        <w:t>nome, cognome</w:t>
      </w:r>
      <w:r w:rsidRPr="00E21F34">
        <w:rPr>
          <w:rFonts w:ascii="Arial" w:hAnsi="Arial" w:cs="Arial"/>
          <w:sz w:val="20"/>
          <w:szCs w:val="20"/>
          <w:lang w:val="fr-CH"/>
        </w:rPr>
        <w:fldChar w:fldCharType="end"/>
      </w:r>
      <w:r w:rsidR="00A77E9D" w:rsidRPr="00E21F34">
        <w:rPr>
          <w:rFonts w:ascii="Arial" w:hAnsi="Arial" w:cs="Arial"/>
          <w:sz w:val="20"/>
          <w:szCs w:val="20"/>
          <w:lang w:val="it-CH"/>
        </w:rPr>
        <w:t>,</w:t>
      </w:r>
    </w:p>
    <w:p w14:paraId="030D3564" w14:textId="1EA7257E" w:rsidR="0030782F" w:rsidRPr="00A02D0D" w:rsidRDefault="00A77E9D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CH"/>
        </w:rPr>
      </w:pPr>
      <w:r w:rsidRPr="00E21F34">
        <w:rPr>
          <w:rFonts w:ascii="Arial" w:hAnsi="Arial" w:cs="Arial"/>
          <w:sz w:val="20"/>
          <w:szCs w:val="20"/>
          <w:lang w:val="it-IT" w:eastAsia="de-CH"/>
        </w:rPr>
        <w:t>s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iamo lieti che </w:t>
      </w:r>
      <w:r w:rsidR="001E68C6" w:rsidRPr="00E21F34">
        <w:rPr>
          <w:rFonts w:ascii="Arial" w:hAnsi="Arial" w:cs="Arial"/>
          <w:sz w:val="20"/>
          <w:szCs w:val="20"/>
          <w:lang w:val="it-IT" w:eastAsia="de-CH"/>
        </w:rPr>
        <w:t xml:space="preserve">tu 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abbia accettato di effettuare 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>test d’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>acquist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 xml:space="preserve">o 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per noi. Con 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>i test d’acquisto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 vogliamo 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 xml:space="preserve">verificare 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che i negozi, i bar e i ristoranti </w:t>
      </w:r>
      <w:r w:rsidR="008424DB" w:rsidRPr="00E21F34">
        <w:rPr>
          <w:rFonts w:ascii="Arial" w:hAnsi="Arial" w:cs="Arial"/>
          <w:sz w:val="20"/>
          <w:szCs w:val="20"/>
          <w:lang w:val="it-IT" w:eastAsia="de-CH"/>
        </w:rPr>
        <w:t xml:space="preserve">sottoposti al test 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>rispettino le disposizioni legali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 xml:space="preserve"> 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>per la protezione de</w:t>
      </w:r>
      <w:r w:rsidR="008424DB" w:rsidRPr="00E21F34">
        <w:rPr>
          <w:rFonts w:ascii="Arial" w:hAnsi="Arial" w:cs="Arial"/>
          <w:sz w:val="20"/>
          <w:szCs w:val="20"/>
          <w:lang w:val="it-IT" w:eastAsia="de-CH"/>
        </w:rPr>
        <w:t>i giovani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>. I seguenti dati sono importanti per garantire un</w:t>
      </w:r>
      <w:r w:rsidR="0042229D" w:rsidRPr="00E21F34">
        <w:rPr>
          <w:rFonts w:ascii="Arial" w:hAnsi="Arial" w:cs="Arial"/>
          <w:sz w:val="20"/>
          <w:szCs w:val="20"/>
          <w:lang w:val="it-IT" w:eastAsia="de-CH"/>
        </w:rPr>
        <w:t>o svolgimento regolare dei test</w:t>
      </w:r>
      <w:r w:rsidR="0030782F" w:rsidRPr="00E21F34">
        <w:rPr>
          <w:rFonts w:ascii="Arial" w:hAnsi="Arial" w:cs="Arial"/>
          <w:sz w:val="20"/>
          <w:szCs w:val="20"/>
          <w:lang w:val="it-IT" w:eastAsia="de-CH"/>
        </w:rPr>
        <w:t>.</w:t>
      </w:r>
      <w:r w:rsidR="00C74A01" w:rsidRPr="00E21F34">
        <w:rPr>
          <w:rFonts w:ascii="Arial" w:hAnsi="Arial" w:cs="Arial"/>
          <w:sz w:val="20"/>
          <w:szCs w:val="20"/>
          <w:lang w:val="it-IT" w:eastAsia="de-CH"/>
        </w:rPr>
        <w:t xml:space="preserve"> </w:t>
      </w:r>
      <w:r w:rsidR="00C74A01" w:rsidRPr="00A02D0D">
        <w:rPr>
          <w:rFonts w:ascii="Arial" w:hAnsi="Arial" w:cs="Arial"/>
          <w:sz w:val="20"/>
          <w:szCs w:val="20"/>
          <w:lang w:val="it-CH"/>
        </w:rPr>
        <w:t xml:space="preserve">Saranno presumibilmente effettuate </w:t>
      </w:r>
      <w:r w:rsidR="00E80910" w:rsidRPr="00B62510">
        <w:rPr>
          <w:rFonts w:ascii="Arial" w:hAnsi="Arial" w:cs="Arial"/>
          <w:sz w:val="20"/>
          <w:szCs w:val="20"/>
          <w:lang w:val="it-CH"/>
        </w:rPr>
        <w:t>…</w:t>
      </w:r>
      <w:r w:rsidR="00C74A01" w:rsidRPr="00A02D0D">
        <w:rPr>
          <w:rFonts w:ascii="Arial" w:hAnsi="Arial" w:cs="Arial"/>
          <w:sz w:val="20"/>
          <w:szCs w:val="20"/>
          <w:lang w:val="it-CH"/>
        </w:rPr>
        <w:t xml:space="preserve"> serie di test nel periodo</w:t>
      </w:r>
      <w:r w:rsidR="00E80910" w:rsidRPr="00B62510">
        <w:rPr>
          <w:rFonts w:ascii="Arial" w:hAnsi="Arial" w:cs="Arial"/>
          <w:sz w:val="20"/>
          <w:szCs w:val="20"/>
          <w:lang w:val="it-CH"/>
        </w:rPr>
        <w:t>…</w:t>
      </w:r>
      <w:r w:rsidR="00C74A01" w:rsidRPr="00A02D0D">
        <w:rPr>
          <w:rFonts w:ascii="Arial" w:hAnsi="Arial" w:cs="Arial"/>
          <w:sz w:val="20"/>
          <w:szCs w:val="20"/>
          <w:lang w:val="it-CH"/>
        </w:rPr>
        <w:t>. I dettagli ti saranno comunicati per tempo.</w:t>
      </w:r>
    </w:p>
    <w:p w14:paraId="67D106E2" w14:textId="3CC22EA0" w:rsidR="003449B2" w:rsidRPr="00A02D0D" w:rsidRDefault="003449B2" w:rsidP="003449B2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A02D0D">
        <w:rPr>
          <w:rFonts w:ascii="Arial" w:hAnsi="Arial" w:cs="Arial"/>
          <w:lang w:val="it-CH"/>
        </w:rPr>
        <w:t xml:space="preserve">I tuoi genitori devono essere d’accordo sulla tua partecipazione ai test d’acquisto e devono dare il loro consenso per </w:t>
      </w:r>
      <w:r w:rsidR="00A026F7">
        <w:rPr>
          <w:rFonts w:ascii="Arial" w:hAnsi="Arial" w:cs="Arial"/>
          <w:lang w:val="it-CH"/>
        </w:rPr>
        <w:t>i</w:t>
      </w:r>
      <w:r w:rsidRPr="00A02D0D">
        <w:rPr>
          <w:rFonts w:ascii="Arial" w:hAnsi="Arial" w:cs="Arial"/>
          <w:lang w:val="it-CH"/>
        </w:rPr>
        <w:t xml:space="preserve">scritto. </w:t>
      </w:r>
      <w:r w:rsidR="00087C27" w:rsidRPr="00E21F34">
        <w:rPr>
          <w:rFonts w:ascii="Arial" w:hAnsi="Arial" w:cs="Arial"/>
          <w:lang w:val="it-CH"/>
        </w:rPr>
        <w:t>Affinché tu possa partecipare ai test d’acquisto</w:t>
      </w:r>
      <w:r w:rsidR="00A708C3">
        <w:rPr>
          <w:rFonts w:ascii="Arial" w:hAnsi="Arial" w:cs="Arial"/>
          <w:lang w:val="it-CH"/>
        </w:rPr>
        <w:t>,</w:t>
      </w:r>
      <w:r w:rsidR="00087C27" w:rsidRPr="00E21F34">
        <w:rPr>
          <w:rFonts w:ascii="Arial" w:hAnsi="Arial" w:cs="Arial"/>
          <w:lang w:val="it-CH"/>
        </w:rPr>
        <w:t xml:space="preserve"> è</w:t>
      </w:r>
      <w:r w:rsidRPr="00A02D0D">
        <w:rPr>
          <w:rFonts w:ascii="Arial" w:hAnsi="Arial" w:cs="Arial"/>
          <w:lang w:val="it-CH"/>
        </w:rPr>
        <w:t xml:space="preserve"> quindi molto importante che oggi </w:t>
      </w:r>
      <w:r w:rsidR="00087C27" w:rsidRPr="00E21F34">
        <w:rPr>
          <w:rFonts w:ascii="Arial" w:hAnsi="Arial" w:cs="Arial"/>
          <w:lang w:val="it-CH"/>
        </w:rPr>
        <w:t>disponiamo</w:t>
      </w:r>
      <w:r w:rsidRPr="00A02D0D">
        <w:rPr>
          <w:rFonts w:ascii="Arial" w:hAnsi="Arial" w:cs="Arial"/>
          <w:lang w:val="it-CH"/>
        </w:rPr>
        <w:t xml:space="preserve"> </w:t>
      </w:r>
      <w:r w:rsidR="00087C27" w:rsidRPr="00E21F34">
        <w:rPr>
          <w:rFonts w:ascii="Arial" w:hAnsi="Arial" w:cs="Arial"/>
          <w:lang w:val="it-CH"/>
        </w:rPr>
        <w:t>del</w:t>
      </w:r>
      <w:r w:rsidRPr="00A02D0D">
        <w:rPr>
          <w:rFonts w:ascii="Arial" w:hAnsi="Arial" w:cs="Arial"/>
          <w:lang w:val="it-CH"/>
        </w:rPr>
        <w:t xml:space="preserve">la </w:t>
      </w:r>
      <w:r w:rsidRPr="00A02D0D">
        <w:rPr>
          <w:rFonts w:ascii="Arial" w:hAnsi="Arial" w:cs="Arial"/>
          <w:b/>
          <w:bCs/>
          <w:lang w:val="it-CH"/>
        </w:rPr>
        <w:t>dichiarazione di consenso</w:t>
      </w:r>
      <w:r w:rsidRPr="00A02D0D">
        <w:rPr>
          <w:rFonts w:ascii="Arial" w:hAnsi="Arial" w:cs="Arial"/>
          <w:lang w:val="it-CH"/>
        </w:rPr>
        <w:t xml:space="preserve"> dei tuoi genitori o dei detentori dell’autorità parentale. È necessario anche che tu ci consegni la tua dichiarazione di consenso interamente compilata e firmata. Queste dichiarazioni sono parti integranti del presente accordo.</w:t>
      </w:r>
    </w:p>
    <w:p w14:paraId="23268090" w14:textId="6ED94063" w:rsidR="0030782F" w:rsidRPr="00E21F34" w:rsidRDefault="0030782F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In qualità di </w:t>
      </w:r>
      <w:r w:rsidR="008C7B88" w:rsidRPr="00E21F34">
        <w:rPr>
          <w:rFonts w:ascii="Arial" w:hAnsi="Arial" w:cs="Arial"/>
          <w:sz w:val="20"/>
          <w:szCs w:val="20"/>
          <w:lang w:val="it-IT"/>
        </w:rPr>
        <w:t>partecipante</w:t>
      </w:r>
      <w:r w:rsidRPr="00E21F34">
        <w:rPr>
          <w:rFonts w:ascii="Arial" w:hAnsi="Arial" w:cs="Arial"/>
          <w:sz w:val="20"/>
          <w:szCs w:val="20"/>
          <w:lang w:val="it-IT"/>
        </w:rPr>
        <w:t>, ricever</w:t>
      </w:r>
      <w:r w:rsidR="008C4503" w:rsidRPr="00E21F34">
        <w:rPr>
          <w:rFonts w:ascii="Arial" w:hAnsi="Arial" w:cs="Arial"/>
          <w:sz w:val="20"/>
          <w:szCs w:val="20"/>
          <w:lang w:val="it-IT"/>
        </w:rPr>
        <w:t>ai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un</w:t>
      </w:r>
      <w:r w:rsidR="008C7B88" w:rsidRPr="00E21F34">
        <w:rPr>
          <w:rFonts w:ascii="Arial" w:hAnsi="Arial" w:cs="Arial"/>
          <w:sz w:val="20"/>
          <w:szCs w:val="20"/>
          <w:lang w:val="it-IT"/>
        </w:rPr>
        <w:t xml:space="preserve"> </w:t>
      </w:r>
      <w:r w:rsidR="008C7B88" w:rsidRPr="00E21F34">
        <w:rPr>
          <w:rFonts w:ascii="Arial" w:hAnsi="Arial" w:cs="Arial"/>
          <w:b/>
          <w:bCs/>
          <w:sz w:val="20"/>
          <w:szCs w:val="20"/>
          <w:lang w:val="it-IT"/>
        </w:rPr>
        <w:t>indennizzo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sotto forma di</w:t>
      </w:r>
      <w:r w:rsidR="00E80910" w:rsidRPr="00E80910">
        <w:rPr>
          <w:rFonts w:ascii="Arial" w:hAnsi="Arial" w:cs="Arial"/>
          <w:sz w:val="20"/>
          <w:szCs w:val="20"/>
          <w:lang w:val="it-CH"/>
        </w:rPr>
        <w:t xml:space="preserve"> </w:t>
      </w:r>
      <w:r w:rsidR="00E80910">
        <w:rPr>
          <w:rFonts w:ascii="Arial" w:hAnsi="Arial" w:cs="Arial"/>
          <w:sz w:val="20"/>
          <w:szCs w:val="20"/>
          <w:lang w:val="it-CH"/>
        </w:rPr>
        <w:t>…</w:t>
      </w:r>
      <w:r w:rsidR="008C4503" w:rsidRPr="00E21F34">
        <w:rPr>
          <w:rFonts w:ascii="Arial" w:hAnsi="Arial" w:cs="Arial"/>
          <w:lang w:val="it-IT"/>
        </w:rPr>
        <w:t>.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</w:t>
      </w:r>
      <w:r w:rsidR="008C4503" w:rsidRPr="00E21F34">
        <w:rPr>
          <w:rFonts w:ascii="Arial" w:hAnsi="Arial" w:cs="Arial"/>
          <w:sz w:val="20"/>
          <w:szCs w:val="20"/>
          <w:lang w:val="it-IT"/>
        </w:rPr>
        <w:t xml:space="preserve">Tale </w:t>
      </w:r>
      <w:r w:rsidR="008C7B88" w:rsidRPr="00E21F34">
        <w:rPr>
          <w:rFonts w:ascii="Arial" w:hAnsi="Arial" w:cs="Arial"/>
          <w:sz w:val="20"/>
          <w:szCs w:val="20"/>
          <w:lang w:val="it-IT"/>
        </w:rPr>
        <w:t>indennizzo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</w:t>
      </w:r>
      <w:r w:rsidR="008C4503" w:rsidRPr="00E21F34">
        <w:rPr>
          <w:rFonts w:ascii="Arial" w:hAnsi="Arial" w:cs="Arial"/>
          <w:sz w:val="20"/>
          <w:szCs w:val="20"/>
          <w:lang w:val="it-IT"/>
        </w:rPr>
        <w:t xml:space="preserve">copre 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anche la </w:t>
      </w:r>
      <w:r w:rsidR="00595669" w:rsidRPr="00E21F34">
        <w:rPr>
          <w:rFonts w:ascii="Arial" w:hAnsi="Arial" w:cs="Arial"/>
          <w:sz w:val="20"/>
          <w:szCs w:val="20"/>
          <w:lang w:val="it-IT"/>
        </w:rPr>
        <w:t>t</w:t>
      </w:r>
      <w:r w:rsidRPr="00E21F34">
        <w:rPr>
          <w:rFonts w:ascii="Arial" w:hAnsi="Arial" w:cs="Arial"/>
          <w:sz w:val="20"/>
          <w:szCs w:val="20"/>
          <w:lang w:val="it-IT"/>
        </w:rPr>
        <w:t>ua partecipazione all</w:t>
      </w:r>
      <w:r w:rsidR="008C4503" w:rsidRPr="00E21F34">
        <w:rPr>
          <w:rFonts w:ascii="Arial" w:hAnsi="Arial" w:cs="Arial"/>
          <w:sz w:val="20"/>
          <w:szCs w:val="20"/>
          <w:lang w:val="it-IT"/>
        </w:rPr>
        <w:t>’</w:t>
      </w:r>
      <w:r w:rsidR="00595669" w:rsidRPr="00E21F34">
        <w:rPr>
          <w:rFonts w:ascii="Arial" w:hAnsi="Arial" w:cs="Arial"/>
          <w:sz w:val="20"/>
          <w:szCs w:val="20"/>
          <w:lang w:val="it-IT"/>
        </w:rPr>
        <w:t>incontro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informativo di oggi e alla serie di test d</w:t>
      </w:r>
      <w:r w:rsidR="008C4503" w:rsidRPr="00E21F34">
        <w:rPr>
          <w:rFonts w:ascii="Arial" w:hAnsi="Arial" w:cs="Arial"/>
          <w:sz w:val="20"/>
          <w:szCs w:val="20"/>
          <w:lang w:val="it-IT"/>
        </w:rPr>
        <w:t>’</w:t>
      </w:r>
      <w:r w:rsidRPr="00E21F34">
        <w:rPr>
          <w:rFonts w:ascii="Arial" w:hAnsi="Arial" w:cs="Arial"/>
          <w:sz w:val="20"/>
          <w:szCs w:val="20"/>
          <w:lang w:val="it-IT"/>
        </w:rPr>
        <w:t>acquisto di cui sopra.</w:t>
      </w:r>
      <w:r w:rsidR="00A708C3">
        <w:rPr>
          <w:rFonts w:ascii="Arial" w:hAnsi="Arial" w:cs="Arial"/>
          <w:sz w:val="20"/>
          <w:szCs w:val="20"/>
          <w:lang w:val="it-IT"/>
        </w:rPr>
        <w:t xml:space="preserve"> </w:t>
      </w:r>
      <w:r w:rsidRPr="00E21F34">
        <w:rPr>
          <w:rFonts w:ascii="Arial" w:hAnsi="Arial" w:cs="Arial"/>
          <w:sz w:val="20"/>
          <w:szCs w:val="20"/>
          <w:lang w:val="it-IT"/>
        </w:rPr>
        <w:t>Durante il test ricever</w:t>
      </w:r>
      <w:r w:rsidR="00595669" w:rsidRPr="00E21F34">
        <w:rPr>
          <w:rFonts w:ascii="Arial" w:hAnsi="Arial" w:cs="Arial"/>
          <w:sz w:val="20"/>
          <w:szCs w:val="20"/>
          <w:lang w:val="it-IT"/>
        </w:rPr>
        <w:t>ai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anche un piccolo spuntino.</w:t>
      </w:r>
    </w:p>
    <w:p w14:paraId="04914413" w14:textId="6CA90790" w:rsidR="00DC0B6A" w:rsidRPr="00E21F34" w:rsidRDefault="0030782F" w:rsidP="00E80910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Il </w:t>
      </w:r>
      <w:r w:rsidR="008C4503" w:rsidRPr="00E21F34">
        <w:rPr>
          <w:rFonts w:ascii="Arial" w:hAnsi="Arial" w:cs="Arial"/>
          <w:sz w:val="20"/>
          <w:szCs w:val="20"/>
          <w:lang w:val="it-IT"/>
        </w:rPr>
        <w:t>t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uo </w:t>
      </w:r>
      <w:r w:rsidRPr="00E21F34">
        <w:rPr>
          <w:rFonts w:ascii="Arial" w:hAnsi="Arial" w:cs="Arial"/>
          <w:b/>
          <w:bCs/>
          <w:sz w:val="20"/>
          <w:szCs w:val="20"/>
          <w:lang w:val="it-IT"/>
        </w:rPr>
        <w:t>anonimato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è garantito in ogni momento. Non </w:t>
      </w:r>
      <w:r w:rsidR="00DF0B0E" w:rsidRPr="00E21F34">
        <w:rPr>
          <w:rFonts w:ascii="Arial" w:hAnsi="Arial" w:cs="Arial"/>
          <w:sz w:val="20"/>
          <w:szCs w:val="20"/>
          <w:lang w:val="it-IT"/>
        </w:rPr>
        <w:t>effettuerai i test d’acquisto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nel</w:t>
      </w:r>
      <w:r w:rsidR="00DF0B0E" w:rsidRPr="00E21F34">
        <w:rPr>
          <w:rFonts w:ascii="Arial" w:hAnsi="Arial" w:cs="Arial"/>
          <w:sz w:val="20"/>
          <w:szCs w:val="20"/>
          <w:lang w:val="it-IT"/>
        </w:rPr>
        <w:t xml:space="preserve"> tuo Comune di domicilio 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o nelle sue immediate vicinanze. </w:t>
      </w:r>
      <w:r w:rsidR="00087C27" w:rsidRPr="00E21F34">
        <w:rPr>
          <w:rFonts w:ascii="Arial" w:hAnsi="Arial" w:cs="Arial"/>
          <w:sz w:val="20"/>
          <w:szCs w:val="20"/>
          <w:lang w:val="it-IT"/>
        </w:rPr>
        <w:t>Durante la campagna di test d’acquisto</w:t>
      </w:r>
      <w:r w:rsidR="00A708C3">
        <w:rPr>
          <w:rFonts w:ascii="Arial" w:hAnsi="Arial" w:cs="Arial"/>
          <w:sz w:val="20"/>
          <w:szCs w:val="20"/>
          <w:lang w:val="it-IT"/>
        </w:rPr>
        <w:t>,</w:t>
      </w:r>
      <w:r w:rsidR="00087C27" w:rsidRPr="00E21F34">
        <w:rPr>
          <w:rFonts w:ascii="Arial" w:hAnsi="Arial" w:cs="Arial"/>
          <w:sz w:val="20"/>
          <w:szCs w:val="20"/>
          <w:lang w:val="it-IT"/>
        </w:rPr>
        <w:t xml:space="preserve"> la tua identità non sarà rivelata né agli esercenti né a terzi. </w:t>
      </w:r>
      <w:r w:rsidR="00DF0B0E" w:rsidRPr="00E21F34">
        <w:rPr>
          <w:rFonts w:ascii="Arial" w:hAnsi="Arial" w:cs="Arial"/>
          <w:sz w:val="20"/>
          <w:szCs w:val="20"/>
          <w:lang w:val="it-IT"/>
        </w:rPr>
        <w:t xml:space="preserve">Sarai </w:t>
      </w:r>
      <w:r w:rsidRPr="00E21F34">
        <w:rPr>
          <w:rFonts w:ascii="Arial" w:hAnsi="Arial" w:cs="Arial"/>
          <w:sz w:val="20"/>
          <w:szCs w:val="20"/>
          <w:lang w:val="it-IT"/>
        </w:rPr>
        <w:t>sempre accompagnato da una persona</w:t>
      </w:r>
      <w:r w:rsidR="00CA3F67">
        <w:rPr>
          <w:rFonts w:ascii="Arial" w:hAnsi="Arial" w:cs="Arial"/>
          <w:sz w:val="20"/>
          <w:szCs w:val="20"/>
          <w:lang w:val="it-IT"/>
        </w:rPr>
        <w:t xml:space="preserve"> </w:t>
      </w:r>
      <w:r w:rsidR="00DF0B0E" w:rsidRPr="00E21F34">
        <w:rPr>
          <w:rFonts w:ascii="Arial" w:hAnsi="Arial" w:cs="Arial"/>
          <w:sz w:val="20"/>
          <w:szCs w:val="20"/>
          <w:lang w:val="it-IT"/>
        </w:rPr>
        <w:t>d</w:t>
      </w:r>
      <w:r w:rsidR="006B68DB" w:rsidRPr="00E21F34">
        <w:rPr>
          <w:rFonts w:ascii="Arial" w:hAnsi="Arial" w:cs="Arial"/>
          <w:sz w:val="20"/>
          <w:szCs w:val="20"/>
          <w:lang w:val="it-IT"/>
        </w:rPr>
        <w:t>ell’</w:t>
      </w:r>
      <w:r w:rsidR="00DF0B0E" w:rsidRPr="00E21F34">
        <w:rPr>
          <w:rFonts w:ascii="Arial" w:hAnsi="Arial" w:cs="Arial"/>
          <w:sz w:val="20"/>
          <w:szCs w:val="20"/>
          <w:lang w:val="fr-CH"/>
        </w:rPr>
        <w:fldChar w:fldCharType="begin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="00DF0B0E" w:rsidRPr="00E21F34">
        <w:rPr>
          <w:rFonts w:ascii="Arial" w:hAnsi="Arial" w:cs="Arial"/>
          <w:sz w:val="20"/>
          <w:szCs w:val="20"/>
          <w:lang w:val="it-IT"/>
        </w:rPr>
        <w:instrText xml:space="preserve"> FORMTEXT </w:instrText>
      </w:r>
      <w:r w:rsidR="00DF0B0E" w:rsidRPr="00E21F34">
        <w:rPr>
          <w:rFonts w:ascii="Arial" w:hAnsi="Arial" w:cs="Arial"/>
          <w:sz w:val="20"/>
          <w:szCs w:val="20"/>
          <w:lang w:val="fr-CH"/>
        </w:rPr>
      </w:r>
      <w:r w:rsidR="00DF0B0E" w:rsidRPr="00E21F34">
        <w:rPr>
          <w:rFonts w:ascii="Arial" w:hAnsi="Arial" w:cs="Arial"/>
          <w:sz w:val="20"/>
          <w:szCs w:val="20"/>
          <w:lang w:val="fr-CH"/>
        </w:rPr>
        <w:fldChar w:fldCharType="separate"/>
      </w:r>
      <w:r w:rsidR="00DF0B0E" w:rsidRPr="00E21F34">
        <w:rPr>
          <w:rFonts w:ascii="Arial" w:hAnsi="Arial" w:cs="Arial"/>
          <w:noProof/>
          <w:sz w:val="20"/>
          <w:szCs w:val="20"/>
          <w:lang w:val="it-IT"/>
        </w:rPr>
        <w:t>istituzione/autorità</w:t>
      </w:r>
      <w:r w:rsidR="00DF0B0E" w:rsidRPr="00E21F34">
        <w:rPr>
          <w:rFonts w:ascii="Arial" w:hAnsi="Arial" w:cs="Arial"/>
          <w:sz w:val="20"/>
          <w:szCs w:val="20"/>
          <w:lang w:val="fr-CH"/>
        </w:rPr>
        <w:fldChar w:fldCharType="end"/>
      </w:r>
      <w:r w:rsidRPr="00E21F34">
        <w:rPr>
          <w:rFonts w:ascii="Arial" w:hAnsi="Arial" w:cs="Arial"/>
          <w:sz w:val="20"/>
          <w:szCs w:val="20"/>
          <w:lang w:val="it-IT"/>
        </w:rPr>
        <w:t>.</w:t>
      </w:r>
      <w:r w:rsidR="00DC0B6A" w:rsidRPr="00E21F34">
        <w:rPr>
          <w:rFonts w:ascii="Arial" w:hAnsi="Arial" w:cs="Arial"/>
          <w:sz w:val="20"/>
          <w:szCs w:val="20"/>
          <w:lang w:val="it-IT"/>
        </w:rPr>
        <w:t xml:space="preserve"> Se il tuo anonimato dovesse essere a rischio, il test d’acquisto verrà interrotto.</w:t>
      </w:r>
    </w:p>
    <w:p w14:paraId="171EC8FD" w14:textId="53ED50B6" w:rsidR="0030782F" w:rsidRPr="00E21F34" w:rsidRDefault="0030782F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/>
        </w:rPr>
      </w:pPr>
    </w:p>
    <w:p w14:paraId="13115FFD" w14:textId="62998C48" w:rsidR="0030782F" w:rsidRPr="00E21F34" w:rsidRDefault="0030782F" w:rsidP="0030782F">
      <w:pPr>
        <w:spacing w:after="120" w:line="260" w:lineRule="atLeast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I </w:t>
      </w:r>
      <w:r w:rsidR="00595669" w:rsidRPr="00E21F34">
        <w:rPr>
          <w:rFonts w:ascii="Arial" w:hAnsi="Arial" w:cs="Arial"/>
          <w:sz w:val="20"/>
          <w:szCs w:val="20"/>
          <w:lang w:val="it-IT"/>
        </w:rPr>
        <w:t>t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uoi </w:t>
      </w:r>
      <w:r w:rsidRPr="00E21F34">
        <w:rPr>
          <w:rFonts w:ascii="Arial" w:hAnsi="Arial" w:cs="Arial"/>
          <w:b/>
          <w:bCs/>
          <w:sz w:val="20"/>
          <w:szCs w:val="20"/>
          <w:lang w:val="it-IT"/>
        </w:rPr>
        <w:t>compiti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sono:</w:t>
      </w:r>
    </w:p>
    <w:p w14:paraId="4FEAAC6F" w14:textId="2B941494" w:rsidR="0049702B" w:rsidRPr="0049702B" w:rsidRDefault="0049702B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49702B">
        <w:rPr>
          <w:rFonts w:ascii="Arial" w:hAnsi="Arial" w:cs="Arial"/>
          <w:sz w:val="20"/>
          <w:szCs w:val="20"/>
          <w:lang w:val="it-IT"/>
        </w:rPr>
        <w:t>- acquistare prodotti del tabacco, sigarette elettroniche o bevande alcoliche;</w:t>
      </w:r>
    </w:p>
    <w:p w14:paraId="78E60738" w14:textId="6AE62F94" w:rsidR="0049702B" w:rsidRPr="0049702B" w:rsidRDefault="0049702B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49702B">
        <w:rPr>
          <w:rFonts w:ascii="Arial" w:hAnsi="Arial" w:cs="Arial"/>
          <w:sz w:val="20"/>
          <w:szCs w:val="20"/>
          <w:lang w:val="it-IT"/>
        </w:rPr>
        <w:t>- comportarti come se non conoscessi l’accompagnatore;</w:t>
      </w:r>
    </w:p>
    <w:p w14:paraId="7B437183" w14:textId="4F3B649C" w:rsidR="0030782F" w:rsidRDefault="0030782F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- </w:t>
      </w:r>
      <w:r w:rsidR="00603EC3" w:rsidRPr="00E21F34">
        <w:rPr>
          <w:rFonts w:ascii="Arial" w:hAnsi="Arial" w:cs="Arial"/>
          <w:sz w:val="20"/>
          <w:szCs w:val="20"/>
          <w:lang w:val="it-IT"/>
        </w:rPr>
        <w:t>f</w:t>
      </w:r>
      <w:r w:rsidRPr="00E21F34">
        <w:rPr>
          <w:rFonts w:ascii="Arial" w:hAnsi="Arial" w:cs="Arial"/>
          <w:sz w:val="20"/>
          <w:szCs w:val="20"/>
          <w:lang w:val="it-IT"/>
        </w:rPr>
        <w:t>orni</w:t>
      </w:r>
      <w:r w:rsidR="00DF0B0E" w:rsidRPr="00E21F34">
        <w:rPr>
          <w:rFonts w:ascii="Arial" w:hAnsi="Arial" w:cs="Arial"/>
          <w:sz w:val="20"/>
          <w:szCs w:val="20"/>
          <w:lang w:val="it-IT"/>
        </w:rPr>
        <w:t>re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informazioni veritiere quando </w:t>
      </w:r>
      <w:r w:rsidR="00603EC3" w:rsidRPr="00E21F34">
        <w:rPr>
          <w:rFonts w:ascii="Arial" w:hAnsi="Arial" w:cs="Arial"/>
          <w:sz w:val="20"/>
          <w:szCs w:val="20"/>
          <w:lang w:val="it-IT"/>
        </w:rPr>
        <w:t>ti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vengono chieste dal</w:t>
      </w:r>
      <w:r w:rsidR="00763255" w:rsidRPr="00E21F34">
        <w:rPr>
          <w:rFonts w:ascii="Arial" w:hAnsi="Arial" w:cs="Arial"/>
          <w:sz w:val="20"/>
          <w:szCs w:val="20"/>
          <w:lang w:val="it-IT"/>
        </w:rPr>
        <w:t xml:space="preserve"> venditore;</w:t>
      </w:r>
    </w:p>
    <w:p w14:paraId="373A9F48" w14:textId="3F84FD2D" w:rsidR="00F2329C" w:rsidRPr="00E21F34" w:rsidRDefault="00F2329C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F2329C">
        <w:rPr>
          <w:rFonts w:ascii="Arial" w:hAnsi="Arial" w:cs="Arial"/>
          <w:sz w:val="20"/>
          <w:szCs w:val="20"/>
          <w:lang w:val="it-IT"/>
        </w:rPr>
        <w:t>- portare con te la tua carta di identità;</w:t>
      </w:r>
    </w:p>
    <w:p w14:paraId="51F703CE" w14:textId="5D10C003" w:rsidR="0030782F" w:rsidRPr="00E21F34" w:rsidRDefault="0030782F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- </w:t>
      </w:r>
      <w:r w:rsidR="00603EC3" w:rsidRPr="00E21F34">
        <w:rPr>
          <w:rFonts w:ascii="Arial" w:hAnsi="Arial" w:cs="Arial"/>
          <w:sz w:val="20"/>
          <w:szCs w:val="20"/>
          <w:lang w:val="it-IT"/>
        </w:rPr>
        <w:t>c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onsegnare il prodotto acquistato </w:t>
      </w:r>
      <w:r w:rsidR="00763255" w:rsidRPr="00E21F34">
        <w:rPr>
          <w:rFonts w:ascii="Arial" w:hAnsi="Arial" w:cs="Arial"/>
          <w:sz w:val="20"/>
          <w:szCs w:val="20"/>
          <w:lang w:val="it-IT"/>
        </w:rPr>
        <w:t>all’accompagnatore;</w:t>
      </w:r>
    </w:p>
    <w:p w14:paraId="0C59DAFE" w14:textId="2A629110" w:rsidR="0030782F" w:rsidRPr="00E21F34" w:rsidRDefault="0030782F" w:rsidP="00B62510">
      <w:pPr>
        <w:spacing w:after="40"/>
        <w:jc w:val="both"/>
        <w:rPr>
          <w:rFonts w:ascii="Arial" w:hAnsi="Arial" w:cs="Arial"/>
          <w:sz w:val="20"/>
          <w:szCs w:val="20"/>
          <w:lang w:val="it-IT"/>
        </w:rPr>
      </w:pPr>
      <w:r w:rsidRPr="00E21F34">
        <w:rPr>
          <w:rFonts w:ascii="Arial" w:hAnsi="Arial" w:cs="Arial"/>
          <w:sz w:val="20"/>
          <w:szCs w:val="20"/>
          <w:lang w:val="it-IT"/>
        </w:rPr>
        <w:t xml:space="preserve">- </w:t>
      </w:r>
      <w:r w:rsidR="00603EC3" w:rsidRPr="00E21F34">
        <w:rPr>
          <w:rFonts w:ascii="Arial" w:hAnsi="Arial" w:cs="Arial"/>
          <w:sz w:val="20"/>
          <w:szCs w:val="20"/>
          <w:lang w:val="it-IT"/>
        </w:rPr>
        <w:t>s</w:t>
      </w:r>
      <w:r w:rsidRPr="00E21F34">
        <w:rPr>
          <w:rFonts w:ascii="Arial" w:hAnsi="Arial" w:cs="Arial"/>
          <w:sz w:val="20"/>
          <w:szCs w:val="20"/>
          <w:lang w:val="it-IT"/>
        </w:rPr>
        <w:t>ostenere l</w:t>
      </w:r>
      <w:r w:rsidR="00DF0B0E" w:rsidRPr="00E21F34">
        <w:rPr>
          <w:rFonts w:ascii="Arial" w:hAnsi="Arial" w:cs="Arial"/>
          <w:sz w:val="20"/>
          <w:szCs w:val="20"/>
          <w:lang w:val="it-IT"/>
        </w:rPr>
        <w:t>’</w:t>
      </w:r>
      <w:r w:rsidRPr="00E21F34">
        <w:rPr>
          <w:rFonts w:ascii="Arial" w:hAnsi="Arial" w:cs="Arial"/>
          <w:sz w:val="20"/>
          <w:szCs w:val="20"/>
          <w:lang w:val="it-IT"/>
        </w:rPr>
        <w:t>accompagnatore nella</w:t>
      </w:r>
      <w:r w:rsidR="00DF0B0E" w:rsidRPr="00E21F34">
        <w:rPr>
          <w:rFonts w:ascii="Arial" w:hAnsi="Arial" w:cs="Arial"/>
          <w:sz w:val="20"/>
          <w:szCs w:val="20"/>
          <w:lang w:val="it-IT"/>
        </w:rPr>
        <w:t xml:space="preserve"> verbalizzazione</w:t>
      </w:r>
      <w:r w:rsidRPr="00E21F34">
        <w:rPr>
          <w:rFonts w:ascii="Arial" w:hAnsi="Arial" w:cs="Arial"/>
          <w:sz w:val="20"/>
          <w:szCs w:val="20"/>
          <w:lang w:val="it-IT"/>
        </w:rPr>
        <w:t xml:space="preserve"> </w:t>
      </w:r>
      <w:r w:rsidR="00DF0B0E" w:rsidRPr="00E21F34">
        <w:rPr>
          <w:rFonts w:ascii="Arial" w:hAnsi="Arial" w:cs="Arial"/>
          <w:sz w:val="20"/>
          <w:szCs w:val="20"/>
          <w:lang w:val="it-IT"/>
        </w:rPr>
        <w:t>del test d’acquisto</w:t>
      </w:r>
      <w:r w:rsidR="00603EC3" w:rsidRPr="00E21F34">
        <w:rPr>
          <w:rFonts w:ascii="Arial" w:hAnsi="Arial" w:cs="Arial"/>
          <w:sz w:val="20"/>
          <w:szCs w:val="20"/>
          <w:lang w:val="it-IT"/>
        </w:rPr>
        <w:t>.</w:t>
      </w:r>
    </w:p>
    <w:p w14:paraId="0E9F8467" w14:textId="328E616D" w:rsidR="00F6591B" w:rsidRPr="00F6591B" w:rsidRDefault="00F6591B" w:rsidP="00F6591B">
      <w:pPr>
        <w:pStyle w:val="Textkrper"/>
        <w:spacing w:after="120"/>
        <w:rPr>
          <w:rFonts w:ascii="Arial" w:hAnsi="Arial" w:cs="Arial"/>
          <w:bCs/>
          <w:lang w:val="it-IT"/>
        </w:rPr>
      </w:pPr>
    </w:p>
    <w:p w14:paraId="18A709B6" w14:textId="77777777" w:rsidR="00F6591B" w:rsidRPr="00F6591B" w:rsidRDefault="00F6591B" w:rsidP="00F6591B">
      <w:pPr>
        <w:pStyle w:val="Textkrper"/>
        <w:spacing w:after="120"/>
        <w:rPr>
          <w:rFonts w:ascii="Arial" w:hAnsi="Arial" w:cs="Arial"/>
          <w:bCs/>
          <w:lang w:val="it-IT"/>
        </w:rPr>
      </w:pPr>
      <w:r w:rsidRPr="00F6591B">
        <w:rPr>
          <w:rFonts w:ascii="Arial" w:hAnsi="Arial" w:cs="Arial"/>
          <w:bCs/>
          <w:lang w:val="it-IT"/>
        </w:rPr>
        <w:t>Luogo, data</w:t>
      </w:r>
    </w:p>
    <w:p w14:paraId="5B2C37A0" w14:textId="77777777" w:rsidR="00F6591B" w:rsidRPr="00F6591B" w:rsidRDefault="00F6591B" w:rsidP="00F6591B">
      <w:pPr>
        <w:pStyle w:val="Textkrper"/>
        <w:spacing w:after="120"/>
        <w:rPr>
          <w:rFonts w:ascii="Arial" w:hAnsi="Arial" w:cs="Arial"/>
          <w:bCs/>
          <w:lang w:val="it-IT"/>
        </w:rPr>
      </w:pPr>
    </w:p>
    <w:p w14:paraId="4A5ECAEB" w14:textId="77777777" w:rsidR="00F6591B" w:rsidRPr="00F6591B" w:rsidRDefault="00F6591B" w:rsidP="00F6591B">
      <w:pPr>
        <w:pStyle w:val="Textkrper"/>
        <w:spacing w:after="120"/>
        <w:rPr>
          <w:rFonts w:ascii="Arial" w:hAnsi="Arial" w:cs="Arial"/>
          <w:bCs/>
          <w:lang w:val="it-IT"/>
        </w:rPr>
      </w:pPr>
      <w:r w:rsidRPr="00F6591B">
        <w:rPr>
          <w:rFonts w:ascii="Arial" w:hAnsi="Arial" w:cs="Arial"/>
          <w:bCs/>
          <w:lang w:val="it-IT"/>
        </w:rPr>
        <w:t>Firma dell’organizzazione specializzata / dell’autorità cantonale competente</w:t>
      </w:r>
    </w:p>
    <w:p w14:paraId="120F64EC" w14:textId="77777777" w:rsidR="002F44C6" w:rsidRPr="00F6591B" w:rsidRDefault="002F44C6" w:rsidP="002F44C6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sectPr w:rsidR="002F44C6" w:rsidRPr="00F6591B" w:rsidSect="004362B7">
      <w:headerReference w:type="default" r:id="rId10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92B0A3" w14:textId="77777777" w:rsidR="00B62510" w:rsidRDefault="00B62510" w:rsidP="00B62510">
      <w:r>
        <w:separator/>
      </w:r>
    </w:p>
  </w:endnote>
  <w:endnote w:type="continuationSeparator" w:id="0">
    <w:p w14:paraId="6AB67BD9" w14:textId="77777777" w:rsidR="00B62510" w:rsidRDefault="00B62510" w:rsidP="00B62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2EDFF" w14:textId="77777777" w:rsidR="00B62510" w:rsidRDefault="00B62510" w:rsidP="00B62510">
      <w:r>
        <w:separator/>
      </w:r>
    </w:p>
  </w:footnote>
  <w:footnote w:type="continuationSeparator" w:id="0">
    <w:p w14:paraId="3BAE2096" w14:textId="77777777" w:rsidR="00B62510" w:rsidRDefault="00B62510" w:rsidP="00B62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8C81DC" w14:textId="4249B58C" w:rsidR="00B62510" w:rsidRPr="00CC60DB" w:rsidRDefault="00B62510" w:rsidP="00B62510">
    <w:pPr>
      <w:tabs>
        <w:tab w:val="left" w:pos="8080"/>
      </w:tabs>
      <w:rPr>
        <w:rFonts w:ascii="Arial" w:hAnsi="Arial" w:cs="Arial"/>
        <w:b/>
        <w:sz w:val="18"/>
        <w:szCs w:val="18"/>
        <w:lang w:val="it-IT"/>
      </w:rPr>
    </w:pPr>
    <w:r w:rsidRPr="00CC60DB">
      <w:rPr>
        <w:rFonts w:ascii="Arial" w:hAnsi="Arial" w:cs="Arial"/>
        <w:b/>
        <w:sz w:val="18"/>
        <w:szCs w:val="18"/>
        <w:lang w:val="it-IT"/>
      </w:rPr>
      <w:t>Test d’acquisto di prodotti del tabacco, sigarette elettroniche e bevande alcoliche</w:t>
    </w:r>
    <w:r w:rsidRPr="00CC60DB">
      <w:rPr>
        <w:rFonts w:ascii="Arial" w:hAnsi="Arial" w:cs="Arial"/>
        <w:b/>
        <w:sz w:val="18"/>
        <w:szCs w:val="18"/>
        <w:lang w:val="it-IT"/>
      </w:rPr>
      <w:tab/>
    </w:r>
  </w:p>
  <w:p w14:paraId="0EB4BAC4" w14:textId="77777777" w:rsidR="00B62510" w:rsidRPr="00B62510" w:rsidRDefault="00B62510">
    <w:pPr>
      <w:pStyle w:val="Kopfzeil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1515D8"/>
    <w:multiLevelType w:val="hybridMultilevel"/>
    <w:tmpl w:val="4FF00F9E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506982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F3512F"/>
    <w:multiLevelType w:val="hybridMultilevel"/>
    <w:tmpl w:val="5CD02B9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7450D0"/>
    <w:multiLevelType w:val="hybridMultilevel"/>
    <w:tmpl w:val="F864D04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196C89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EC5B04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E46EFC"/>
    <w:multiLevelType w:val="hybridMultilevel"/>
    <w:tmpl w:val="7376E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996651"/>
    <w:multiLevelType w:val="hybridMultilevel"/>
    <w:tmpl w:val="F7C25EA4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CA42CA"/>
    <w:multiLevelType w:val="hybridMultilevel"/>
    <w:tmpl w:val="026AD998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14723526">
    <w:abstractNumId w:val="8"/>
  </w:num>
  <w:num w:numId="2" w16cid:durableId="21446324">
    <w:abstractNumId w:val="2"/>
  </w:num>
  <w:num w:numId="3" w16cid:durableId="1170951724">
    <w:abstractNumId w:val="7"/>
  </w:num>
  <w:num w:numId="4" w16cid:durableId="914778289">
    <w:abstractNumId w:val="4"/>
  </w:num>
  <w:num w:numId="5" w16cid:durableId="974944414">
    <w:abstractNumId w:val="5"/>
  </w:num>
  <w:num w:numId="6" w16cid:durableId="307515882">
    <w:abstractNumId w:val="1"/>
  </w:num>
  <w:num w:numId="7" w16cid:durableId="1861166422">
    <w:abstractNumId w:val="3"/>
  </w:num>
  <w:num w:numId="8" w16cid:durableId="559826222">
    <w:abstractNumId w:val="6"/>
  </w:num>
  <w:num w:numId="9" w16cid:durableId="2110588707">
    <w:abstractNumId w:val="0"/>
  </w:num>
  <w:num w:numId="10" w16cid:durableId="19064077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M7WwNDYwMTQyM7JU0lEKTi0uzszPAykwqgUAwJs/TSwAAAA="/>
  </w:docVars>
  <w:rsids>
    <w:rsidRoot w:val="00A44A77"/>
    <w:rsid w:val="000011DD"/>
    <w:rsid w:val="00013C8D"/>
    <w:rsid w:val="0003782B"/>
    <w:rsid w:val="00037F64"/>
    <w:rsid w:val="00087C27"/>
    <w:rsid w:val="00091BB0"/>
    <w:rsid w:val="000C45E2"/>
    <w:rsid w:val="000C7E2F"/>
    <w:rsid w:val="00117081"/>
    <w:rsid w:val="00123B1D"/>
    <w:rsid w:val="001249FE"/>
    <w:rsid w:val="00140EC5"/>
    <w:rsid w:val="001B63D9"/>
    <w:rsid w:val="001E68C6"/>
    <w:rsid w:val="00205CF3"/>
    <w:rsid w:val="002315A6"/>
    <w:rsid w:val="00242FFD"/>
    <w:rsid w:val="0028495C"/>
    <w:rsid w:val="002951A2"/>
    <w:rsid w:val="002E71C2"/>
    <w:rsid w:val="002F44C6"/>
    <w:rsid w:val="0030782F"/>
    <w:rsid w:val="003449B2"/>
    <w:rsid w:val="00351A5F"/>
    <w:rsid w:val="003B2315"/>
    <w:rsid w:val="003D4015"/>
    <w:rsid w:val="0042229D"/>
    <w:rsid w:val="0042360A"/>
    <w:rsid w:val="004362B7"/>
    <w:rsid w:val="004372A0"/>
    <w:rsid w:val="004822C3"/>
    <w:rsid w:val="004844D5"/>
    <w:rsid w:val="004907CC"/>
    <w:rsid w:val="0049702B"/>
    <w:rsid w:val="004B26A4"/>
    <w:rsid w:val="004D3E07"/>
    <w:rsid w:val="004D76D4"/>
    <w:rsid w:val="00521805"/>
    <w:rsid w:val="00531F82"/>
    <w:rsid w:val="00572A7D"/>
    <w:rsid w:val="00595669"/>
    <w:rsid w:val="005A4270"/>
    <w:rsid w:val="005C1871"/>
    <w:rsid w:val="00603EC3"/>
    <w:rsid w:val="006301AB"/>
    <w:rsid w:val="00641C35"/>
    <w:rsid w:val="00672536"/>
    <w:rsid w:val="00696005"/>
    <w:rsid w:val="006B68DB"/>
    <w:rsid w:val="00763255"/>
    <w:rsid w:val="00792F94"/>
    <w:rsid w:val="0079311D"/>
    <w:rsid w:val="007A5AF1"/>
    <w:rsid w:val="008424DB"/>
    <w:rsid w:val="008C4503"/>
    <w:rsid w:val="008C7B88"/>
    <w:rsid w:val="00901852"/>
    <w:rsid w:val="00976562"/>
    <w:rsid w:val="0099566D"/>
    <w:rsid w:val="009A3D41"/>
    <w:rsid w:val="009C603A"/>
    <w:rsid w:val="00A026F7"/>
    <w:rsid w:val="00A02D0D"/>
    <w:rsid w:val="00A05FD2"/>
    <w:rsid w:val="00A12170"/>
    <w:rsid w:val="00A1256D"/>
    <w:rsid w:val="00A41D1F"/>
    <w:rsid w:val="00A44A77"/>
    <w:rsid w:val="00A708C3"/>
    <w:rsid w:val="00A77E9D"/>
    <w:rsid w:val="00AC75B4"/>
    <w:rsid w:val="00AE24CD"/>
    <w:rsid w:val="00AE676F"/>
    <w:rsid w:val="00B054D3"/>
    <w:rsid w:val="00B10F96"/>
    <w:rsid w:val="00B62510"/>
    <w:rsid w:val="00B75F58"/>
    <w:rsid w:val="00BD4395"/>
    <w:rsid w:val="00C224A9"/>
    <w:rsid w:val="00C74A01"/>
    <w:rsid w:val="00C753F5"/>
    <w:rsid w:val="00CA3F67"/>
    <w:rsid w:val="00CA7BE6"/>
    <w:rsid w:val="00CB10D1"/>
    <w:rsid w:val="00CC0B75"/>
    <w:rsid w:val="00CD1161"/>
    <w:rsid w:val="00D207C9"/>
    <w:rsid w:val="00D44389"/>
    <w:rsid w:val="00D7536F"/>
    <w:rsid w:val="00D8574A"/>
    <w:rsid w:val="00D95D30"/>
    <w:rsid w:val="00DA204E"/>
    <w:rsid w:val="00DC0B6A"/>
    <w:rsid w:val="00DC448D"/>
    <w:rsid w:val="00DF0B0E"/>
    <w:rsid w:val="00E21F34"/>
    <w:rsid w:val="00E45F6E"/>
    <w:rsid w:val="00E522B8"/>
    <w:rsid w:val="00E66683"/>
    <w:rsid w:val="00E80910"/>
    <w:rsid w:val="00E8543C"/>
    <w:rsid w:val="00EE2722"/>
    <w:rsid w:val="00F02ACC"/>
    <w:rsid w:val="00F0549B"/>
    <w:rsid w:val="00F2329C"/>
    <w:rsid w:val="00F3381E"/>
    <w:rsid w:val="00F370B5"/>
    <w:rsid w:val="00F6591B"/>
    <w:rsid w:val="00F65A67"/>
    <w:rsid w:val="00FD0113"/>
    <w:rsid w:val="00FF3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DEFD2B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_Text"/>
    <w:basedOn w:val="Standard"/>
    <w:link w:val="TextkrperZchn"/>
    <w:qFormat/>
    <w:rsid w:val="00A44A77"/>
    <w:pPr>
      <w:spacing w:after="260" w:line="260" w:lineRule="atLeast"/>
    </w:pPr>
    <w:rPr>
      <w:sz w:val="20"/>
      <w:szCs w:val="20"/>
      <w:lang w:val="de-CH"/>
    </w:rPr>
  </w:style>
  <w:style w:type="character" w:customStyle="1" w:styleId="TextkrperZchn">
    <w:name w:val="Textkörper Zchn"/>
    <w:aliases w:val="_Text Zchn"/>
    <w:basedOn w:val="Absatz-Standardschriftart"/>
    <w:link w:val="Textkrper"/>
    <w:rsid w:val="00A44A77"/>
    <w:rPr>
      <w:sz w:val="20"/>
      <w:szCs w:val="20"/>
      <w:lang w:val="de-CH"/>
    </w:rPr>
  </w:style>
  <w:style w:type="paragraph" w:styleId="Listenabsatz">
    <w:name w:val="List Paragraph"/>
    <w:basedOn w:val="Standard"/>
    <w:uiPriority w:val="34"/>
    <w:qFormat/>
    <w:rsid w:val="00A44A77"/>
    <w:pPr>
      <w:ind w:left="720"/>
      <w:contextualSpacing/>
    </w:pPr>
  </w:style>
  <w:style w:type="table" w:styleId="Tabellenraster">
    <w:name w:val="Table Grid"/>
    <w:basedOn w:val="NormaleTabelle"/>
    <w:uiPriority w:val="39"/>
    <w:rsid w:val="00A44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NormaleTabelle"/>
    <w:next w:val="Tabellenraster"/>
    <w:uiPriority w:val="39"/>
    <w:rsid w:val="0030782F"/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DF0B0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0B0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0B0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0B0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0B0E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D44389"/>
  </w:style>
  <w:style w:type="paragraph" w:styleId="Kopfzeile">
    <w:name w:val="header"/>
    <w:basedOn w:val="Standard"/>
    <w:link w:val="KopfzeileZchn"/>
    <w:uiPriority w:val="99"/>
    <w:unhideWhenUsed/>
    <w:rsid w:val="00B6251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62510"/>
  </w:style>
  <w:style w:type="paragraph" w:styleId="Fuzeile">
    <w:name w:val="footer"/>
    <w:basedOn w:val="Standard"/>
    <w:link w:val="FuzeileZchn"/>
    <w:uiPriority w:val="99"/>
    <w:unhideWhenUsed/>
    <w:rsid w:val="00B6251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62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74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4895f2-286e-4672-abc4-e98b461ddcd0">
      <Terms xmlns="http://schemas.microsoft.com/office/infopath/2007/PartnerControls"/>
    </lcf76f155ced4ddcb4097134ff3c332f>
    <TaxCatchAll xmlns="097cc300-388a-49e4-a326-88108a11abc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9F06C817CB94783FC9A573819B266" ma:contentTypeVersion="13" ma:contentTypeDescription="Create a new document." ma:contentTypeScope="" ma:versionID="62ca35399b1e515001850905cdec4dab">
  <xsd:schema xmlns:xsd="http://www.w3.org/2001/XMLSchema" xmlns:xs="http://www.w3.org/2001/XMLSchema" xmlns:p="http://schemas.microsoft.com/office/2006/metadata/properties" xmlns:ns2="6d4895f2-286e-4672-abc4-e98b461ddcd0" xmlns:ns3="097cc300-388a-49e4-a326-88108a11abc5" targetNamespace="http://schemas.microsoft.com/office/2006/metadata/properties" ma:root="true" ma:fieldsID="448d4643d8f3562053d9cbe2f2a63988" ns2:_="" ns3:_="">
    <xsd:import namespace="6d4895f2-286e-4672-abc4-e98b461ddcd0"/>
    <xsd:import namespace="097cc300-388a-49e4-a326-88108a11a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895f2-286e-4672-abc4-e98b461dd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fee2537-94b9-4e9c-a10f-7c387df481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cc300-388a-49e4-a326-88108a11ab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4c3bdd-6f7a-4f28-98b1-f531042aa71c}" ma:internalName="TaxCatchAll" ma:showField="CatchAllData" ma:web="097cc300-388a-49e4-a326-88108a11ab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769979-A786-41CD-99FC-994F9097081E}">
  <ds:schemaRefs>
    <ds:schemaRef ds:uri="http://schemas.microsoft.com/office/2006/metadata/properties"/>
    <ds:schemaRef ds:uri="http://schemas.microsoft.com/office/infopath/2007/PartnerControls"/>
    <ds:schemaRef ds:uri="6d4895f2-286e-4672-abc4-e98b461ddcd0"/>
    <ds:schemaRef ds:uri="097cc300-388a-49e4-a326-88108a11abc5"/>
  </ds:schemaRefs>
</ds:datastoreItem>
</file>

<file path=customXml/itemProps2.xml><?xml version="1.0" encoding="utf-8"?>
<ds:datastoreItem xmlns:ds="http://schemas.openxmlformats.org/officeDocument/2006/customXml" ds:itemID="{91B3D906-5245-4397-B1E2-0E81D4203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4895f2-286e-4672-abc4-e98b461ddcd0"/>
    <ds:schemaRef ds:uri="097cc300-388a-49e4-a326-88108a11a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44F520-BD47-4B09-A027-1C3538522C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09T09:05:00Z</dcterms:created>
  <dcterms:modified xsi:type="dcterms:W3CDTF">2024-12-0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3674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9A99F06C817CB94783FC9A573819B266</vt:lpwstr>
  </property>
  <property fmtid="{D5CDD505-2E9C-101B-9397-08002B2CF9AE}" pid="6" name="GrammarlyDocumentId">
    <vt:lpwstr>7ea9455cb8f70dffa4f50fe16f45bb0d7039150f45d44daf9efbfde34eb7e702</vt:lpwstr>
  </property>
  <property fmtid="{D5CDD505-2E9C-101B-9397-08002B2CF9AE}" pid="7" name="TemplateUrl">
    <vt:lpwstr/>
  </property>
  <property fmtid="{D5CDD505-2E9C-101B-9397-08002B2CF9AE}" pid="8" name="_CopySource">
    <vt:lpwstr>https://diction.sharepoint.com/sites/cache/Shared Documents/90081/106979/329-3-49-12_PuG NCD_20241023 Beilage_04_Informationen Zusammenarbeit_Testkäufer bereinigt_IT.docx</vt:lpwstr>
  </property>
  <property fmtid="{D5CDD505-2E9C-101B-9397-08002B2CF9AE}" pid="9" name="_ExtendedDescription">
    <vt:lpwstr/>
  </property>
  <property fmtid="{D5CDD505-2E9C-101B-9397-08002B2CF9AE}" pid="10" name="MSIP_Label_245c3252-146d-46f3-8062-82cd8c8d7e7d_Enabled">
    <vt:lpwstr>true</vt:lpwstr>
  </property>
  <property fmtid="{D5CDD505-2E9C-101B-9397-08002B2CF9AE}" pid="11" name="MSIP_Label_245c3252-146d-46f3-8062-82cd8c8d7e7d_SetDate">
    <vt:lpwstr>2024-12-09T09:04:51Z</vt:lpwstr>
  </property>
  <property fmtid="{D5CDD505-2E9C-101B-9397-08002B2CF9AE}" pid="12" name="MSIP_Label_245c3252-146d-46f3-8062-82cd8c8d7e7d_Method">
    <vt:lpwstr>Privileged</vt:lpwstr>
  </property>
  <property fmtid="{D5CDD505-2E9C-101B-9397-08002B2CF9AE}" pid="13" name="MSIP_Label_245c3252-146d-46f3-8062-82cd8c8d7e7d_Name">
    <vt:lpwstr>L1</vt:lpwstr>
  </property>
  <property fmtid="{D5CDD505-2E9C-101B-9397-08002B2CF9AE}" pid="14" name="MSIP_Label_245c3252-146d-46f3-8062-82cd8c8d7e7d_SiteId">
    <vt:lpwstr>6ae27add-8276-4a38-88c1-3a9c1f973767</vt:lpwstr>
  </property>
  <property fmtid="{D5CDD505-2E9C-101B-9397-08002B2CF9AE}" pid="15" name="MSIP_Label_245c3252-146d-46f3-8062-82cd8c8d7e7d_ActionId">
    <vt:lpwstr>8e7d3878-8cdb-435a-a395-301caad0a39c</vt:lpwstr>
  </property>
  <property fmtid="{D5CDD505-2E9C-101B-9397-08002B2CF9AE}" pid="16" name="MSIP_Label_245c3252-146d-46f3-8062-82cd8c8d7e7d_ContentBits">
    <vt:lpwstr>0</vt:lpwstr>
  </property>
</Properties>
</file>